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EDC6E" w14:textId="0AD4DFBA" w:rsidR="0068702F" w:rsidRPr="00C66355" w:rsidRDefault="0068702F" w:rsidP="00553AB2">
      <w:pPr>
        <w:pStyle w:val="Normalny1"/>
        <w:spacing w:after="120" w:line="360" w:lineRule="auto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  <w:r w:rsidRPr="00C66355">
        <w:rPr>
          <w:rFonts w:asciiTheme="minorHAnsi" w:eastAsia="Times New Roman" w:hAnsiTheme="minorHAnsi" w:cstheme="minorHAnsi"/>
          <w:b/>
          <w:sz w:val="24"/>
          <w:szCs w:val="24"/>
        </w:rPr>
        <w:t>Nazwa szkoły: ………………………………………………………………………</w:t>
      </w:r>
      <w:r w:rsidR="00C66355" w:rsidRPr="00C66355">
        <w:rPr>
          <w:rFonts w:asciiTheme="minorHAnsi" w:eastAsia="Times New Roman" w:hAnsiTheme="minorHAnsi" w:cstheme="minorHAnsi"/>
          <w:b/>
          <w:sz w:val="24"/>
          <w:szCs w:val="24"/>
        </w:rPr>
        <w:t>……………………………</w:t>
      </w:r>
      <w:r w:rsidR="00C66355">
        <w:rPr>
          <w:rFonts w:asciiTheme="minorHAnsi" w:eastAsia="Times New Roman" w:hAnsiTheme="minorHAnsi" w:cstheme="minorHAnsi"/>
          <w:b/>
          <w:sz w:val="24"/>
          <w:szCs w:val="24"/>
        </w:rPr>
        <w:t>…………….</w:t>
      </w:r>
    </w:p>
    <w:p w14:paraId="5CADB160" w14:textId="5A242B0B" w:rsidR="0068702F" w:rsidRPr="00C66355" w:rsidRDefault="0068702F" w:rsidP="00553AB2">
      <w:pPr>
        <w:pStyle w:val="Normalny1"/>
        <w:spacing w:after="12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 w:rsidRPr="00C66355">
        <w:rPr>
          <w:rFonts w:asciiTheme="minorHAnsi" w:eastAsia="Times New Roman" w:hAnsiTheme="minorHAnsi" w:cstheme="minorHAnsi"/>
          <w:b/>
          <w:sz w:val="24"/>
          <w:szCs w:val="24"/>
        </w:rPr>
        <w:t>Adres: ……………………………………………………………………………………</w:t>
      </w:r>
      <w:r w:rsidR="00C66355" w:rsidRPr="00C66355">
        <w:rPr>
          <w:rFonts w:asciiTheme="minorHAnsi" w:eastAsia="Times New Roman" w:hAnsiTheme="minorHAnsi" w:cstheme="minorHAnsi"/>
          <w:b/>
          <w:sz w:val="24"/>
          <w:szCs w:val="24"/>
        </w:rPr>
        <w:t>……………………………</w:t>
      </w:r>
      <w:r w:rsidR="00C66355">
        <w:rPr>
          <w:rFonts w:asciiTheme="minorHAnsi" w:eastAsia="Times New Roman" w:hAnsiTheme="minorHAnsi" w:cstheme="minorHAnsi"/>
          <w:b/>
          <w:sz w:val="24"/>
          <w:szCs w:val="24"/>
        </w:rPr>
        <w:t>…………..</w:t>
      </w:r>
    </w:p>
    <w:p w14:paraId="68F2B82F" w14:textId="75BC7766" w:rsidR="00553AB2" w:rsidRDefault="0068702F" w:rsidP="00553AB2">
      <w:pPr>
        <w:pStyle w:val="Normalny1"/>
        <w:spacing w:after="12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 w:rsidRPr="00C66355">
        <w:rPr>
          <w:rFonts w:asciiTheme="minorHAnsi" w:eastAsia="Times New Roman" w:hAnsiTheme="minorHAnsi" w:cstheme="minorHAnsi"/>
          <w:b/>
          <w:sz w:val="24"/>
          <w:szCs w:val="24"/>
        </w:rPr>
        <w:t xml:space="preserve">Strona internetowa: </w:t>
      </w:r>
      <w:r w:rsidR="00553AB2" w:rsidRPr="00C66355">
        <w:rPr>
          <w:rFonts w:asciiTheme="minorHAnsi" w:eastAsia="Times New Roman" w:hAnsiTheme="minorHAnsi" w:cstheme="minorHAnsi"/>
          <w:b/>
          <w:sz w:val="24"/>
          <w:szCs w:val="24"/>
        </w:rPr>
        <w:t>………………………………………………</w:t>
      </w:r>
      <w:r w:rsidR="0098660B">
        <w:rPr>
          <w:rFonts w:asciiTheme="minorHAnsi" w:eastAsia="Times New Roman" w:hAnsiTheme="minorHAnsi" w:cstheme="minorHAnsi"/>
          <w:b/>
          <w:sz w:val="24"/>
          <w:szCs w:val="24"/>
        </w:rPr>
        <w:t>.</w:t>
      </w:r>
    </w:p>
    <w:p w14:paraId="6D9FD946" w14:textId="44CFDF75" w:rsidR="0068702F" w:rsidRPr="00553AB2" w:rsidRDefault="00553AB2" w:rsidP="00553AB2">
      <w:pPr>
        <w:pStyle w:val="Normalny1"/>
        <w:spacing w:after="120" w:line="360" w:lineRule="auto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Strona Facebook</w:t>
      </w:r>
      <w:r w:rsidR="0098660B">
        <w:rPr>
          <w:rFonts w:asciiTheme="minorHAnsi" w:eastAsia="Times New Roman" w:hAnsiTheme="minorHAnsi" w:cstheme="minorHAnsi"/>
          <w:b/>
          <w:sz w:val="24"/>
          <w:szCs w:val="24"/>
        </w:rPr>
        <w:t>: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Pr="00C66355">
        <w:rPr>
          <w:rFonts w:asciiTheme="minorHAnsi" w:eastAsia="Times New Roman" w:hAnsiTheme="minorHAnsi" w:cstheme="minorHAnsi"/>
          <w:b/>
          <w:sz w:val="24"/>
          <w:szCs w:val="24"/>
        </w:rPr>
        <w:t>………………………………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……………………</w:t>
      </w:r>
    </w:p>
    <w:p w14:paraId="038AC2D7" w14:textId="77777777" w:rsidR="008E4190" w:rsidRDefault="008E4190" w:rsidP="0068702F">
      <w:pPr>
        <w:pStyle w:val="Nagwek1"/>
        <w:jc w:val="center"/>
        <w:rPr>
          <w:rFonts w:ascii="Calibri" w:eastAsia="Times New Roman" w:hAnsi="Calibri" w:cs="Calibri"/>
          <w:lang w:eastAsia="pl-PL"/>
        </w:rPr>
      </w:pPr>
    </w:p>
    <w:p w14:paraId="0F906CB5" w14:textId="453B0064" w:rsidR="00A64C11" w:rsidRPr="0068702F" w:rsidRDefault="002B0F4C" w:rsidP="0068702F">
      <w:pPr>
        <w:pStyle w:val="Nagwek1"/>
        <w:jc w:val="center"/>
        <w:rPr>
          <w:rFonts w:ascii="Calibri" w:eastAsia="Times New Roman" w:hAnsi="Calibri" w:cs="Calibri"/>
          <w:lang w:eastAsia="pl-PL"/>
        </w:rPr>
      </w:pPr>
      <w:r w:rsidRPr="0068702F">
        <w:rPr>
          <w:rFonts w:ascii="Calibri" w:eastAsia="Times New Roman" w:hAnsi="Calibri" w:cs="Calibri"/>
          <w:lang w:eastAsia="pl-PL"/>
        </w:rPr>
        <w:t>Deklaracja</w:t>
      </w:r>
      <w:r w:rsidR="000918AB" w:rsidRPr="0068702F">
        <w:rPr>
          <w:rFonts w:ascii="Calibri" w:eastAsia="Times New Roman" w:hAnsi="Calibri" w:cs="Calibri"/>
          <w:lang w:eastAsia="pl-PL"/>
        </w:rPr>
        <w:t xml:space="preserve"> poparcia </w:t>
      </w:r>
      <w:r w:rsidR="00553AB2">
        <w:rPr>
          <w:rFonts w:ascii="Calibri" w:eastAsia="Times New Roman" w:hAnsi="Calibri" w:cs="Calibri"/>
          <w:lang w:eastAsia="pl-PL"/>
        </w:rPr>
        <w:t xml:space="preserve">idei </w:t>
      </w:r>
      <w:r w:rsidR="000918AB" w:rsidRPr="0068702F">
        <w:rPr>
          <w:rFonts w:ascii="Calibri" w:eastAsia="Times New Roman" w:hAnsi="Calibri" w:cs="Calibri"/>
          <w:lang w:eastAsia="pl-PL"/>
        </w:rPr>
        <w:t>Sprawiedliwego Handlu</w:t>
      </w:r>
    </w:p>
    <w:p w14:paraId="0F906CB6" w14:textId="77777777" w:rsidR="00A64C11" w:rsidRPr="0068702F" w:rsidRDefault="00A64C11">
      <w:pPr>
        <w:spacing w:after="120" w:line="240" w:lineRule="auto"/>
        <w:rPr>
          <w:rFonts w:ascii="Calibri" w:eastAsia="Times New Roman" w:hAnsi="Calibri" w:cs="Calibri"/>
          <w:lang w:eastAsia="pl-PL"/>
        </w:rPr>
      </w:pPr>
    </w:p>
    <w:p w14:paraId="3EF266FB" w14:textId="04D937D2" w:rsidR="00DD4ADF" w:rsidRPr="0098660B" w:rsidRDefault="000918AB" w:rsidP="00DD4ADF">
      <w:pPr>
        <w:spacing w:after="120" w:line="240" w:lineRule="auto"/>
        <w:jc w:val="center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W dniu </w:t>
      </w:r>
      <w:r w:rsidRPr="0098660B">
        <w:rPr>
          <w:rFonts w:ascii="Calibri" w:eastAsia="Times New Roman" w:hAnsi="Calibri" w:cs="Calibri"/>
          <w:color w:val="A6A6A6" w:themeColor="background1" w:themeShade="A6"/>
          <w:sz w:val="24"/>
          <w:szCs w:val="24"/>
          <w:lang w:eastAsia="pl-PL"/>
        </w:rPr>
        <w:t>(DATA)</w:t>
      </w: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  <w:r w:rsidR="00703F9B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nasza szkoła </w:t>
      </w:r>
      <w:r w:rsidR="002B0F4C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przyjęła deklaracj</w:t>
      </w:r>
      <w:r w:rsidR="00BA675C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ę dotyczącą zaangażowania się we wspieranie i</w:t>
      </w:r>
      <w:r w:rsidR="002B0F4C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dei Sprawiedliwego Handlu </w:t>
      </w:r>
      <w:r w:rsidR="0068702F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poprzez udział</w:t>
      </w: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  <w:r w:rsidR="002B20B6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w </w:t>
      </w: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ogólnopolskiej kampanii</w:t>
      </w:r>
    </w:p>
    <w:p w14:paraId="0F906CB7" w14:textId="77B20D33" w:rsidR="00A64C11" w:rsidRPr="0098660B" w:rsidRDefault="002B0F4C" w:rsidP="00DD4ADF">
      <w:pPr>
        <w:spacing w:after="120" w:line="240" w:lineRule="auto"/>
        <w:jc w:val="center"/>
        <w:rPr>
          <w:rFonts w:ascii="Calibri" w:eastAsia="Times New Roman" w:hAnsi="Calibri" w:cs="Calibri"/>
          <w:b/>
          <w:sz w:val="24"/>
          <w:szCs w:val="24"/>
          <w:lang w:eastAsia="pl-PL"/>
        </w:rPr>
      </w:pPr>
      <w:r w:rsidRPr="0098660B">
        <w:rPr>
          <w:rFonts w:ascii="Calibri" w:eastAsia="Times New Roman" w:hAnsi="Calibri" w:cs="Calibri"/>
          <w:b/>
          <w:i/>
          <w:color w:val="000000"/>
          <w:sz w:val="24"/>
          <w:szCs w:val="24"/>
          <w:lang w:eastAsia="pl-PL"/>
        </w:rPr>
        <w:t>Szkoł</w:t>
      </w:r>
      <w:r w:rsidR="009959C6" w:rsidRPr="0098660B">
        <w:rPr>
          <w:rFonts w:ascii="Calibri" w:eastAsia="Times New Roman" w:hAnsi="Calibri" w:cs="Calibri"/>
          <w:b/>
          <w:i/>
          <w:color w:val="000000"/>
          <w:sz w:val="24"/>
          <w:szCs w:val="24"/>
          <w:lang w:eastAsia="pl-PL"/>
        </w:rPr>
        <w:t>a</w:t>
      </w:r>
      <w:r w:rsidRPr="0098660B">
        <w:rPr>
          <w:rFonts w:ascii="Calibri" w:eastAsia="Times New Roman" w:hAnsi="Calibri" w:cs="Calibri"/>
          <w:b/>
          <w:i/>
          <w:color w:val="000000"/>
          <w:sz w:val="24"/>
          <w:szCs w:val="24"/>
          <w:lang w:eastAsia="pl-PL"/>
        </w:rPr>
        <w:t xml:space="preserve"> Przyjazn</w:t>
      </w:r>
      <w:r w:rsidR="009959C6" w:rsidRPr="0098660B">
        <w:rPr>
          <w:rFonts w:ascii="Calibri" w:eastAsia="Times New Roman" w:hAnsi="Calibri" w:cs="Calibri"/>
          <w:b/>
          <w:i/>
          <w:color w:val="000000"/>
          <w:sz w:val="24"/>
          <w:szCs w:val="24"/>
          <w:lang w:eastAsia="pl-PL"/>
        </w:rPr>
        <w:t>a</w:t>
      </w:r>
      <w:r w:rsidRPr="0098660B">
        <w:rPr>
          <w:rFonts w:ascii="Calibri" w:eastAsia="Times New Roman" w:hAnsi="Calibri" w:cs="Calibri"/>
          <w:b/>
          <w:i/>
          <w:color w:val="000000"/>
          <w:sz w:val="24"/>
          <w:szCs w:val="24"/>
          <w:lang w:eastAsia="pl-PL"/>
        </w:rPr>
        <w:t xml:space="preserve"> dla Sprawiedliwego Handlu</w:t>
      </w:r>
      <w:r w:rsidRPr="0098660B">
        <w:rPr>
          <w:rFonts w:ascii="Calibri" w:eastAsia="Times New Roman" w:hAnsi="Calibri" w:cs="Calibri"/>
          <w:b/>
          <w:color w:val="000000"/>
          <w:sz w:val="24"/>
          <w:szCs w:val="24"/>
          <w:lang w:eastAsia="pl-PL"/>
        </w:rPr>
        <w:t>.</w:t>
      </w:r>
    </w:p>
    <w:p w14:paraId="0F906CB8" w14:textId="72ACE511" w:rsidR="00A64C11" w:rsidRPr="0098660B" w:rsidRDefault="002B0F4C" w:rsidP="000918AB">
      <w:pPr>
        <w:spacing w:after="12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pl-PL"/>
        </w:rPr>
      </w:pP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W ramach tej kampanii </w:t>
      </w:r>
      <w:r w:rsidR="00C66355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w szkole prowadzone będą działania promujące</w:t>
      </w: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  <w:r w:rsidR="00C66355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ideę Sprawiedliwego Handlu, odpowiedzialne zachowania konsumenckie i zrównoważony rozwój.</w:t>
      </w:r>
      <w:r w:rsidR="008F50CD" w:rsidRPr="0098660B">
        <w:rPr>
          <w:iCs/>
          <w:sz w:val="24"/>
          <w:szCs w:val="24"/>
        </w:rPr>
        <w:t xml:space="preserve"> Chcemy w ten sposób przyczynić się do wspierania drobnych producentów, pracowników najemnych i rzemieślników z krajów globalnego Południa, dla których Sprawiedliwy Handel to szansa na godne utrzymanie z pracy własnych rąk, poprawę warunków życia rodzin i rozwój lokalnych społeczności</w:t>
      </w: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</w:p>
    <w:p w14:paraId="6345459D" w14:textId="365726A0" w:rsidR="00211998" w:rsidRPr="0098660B" w:rsidRDefault="00C66355" w:rsidP="00211998">
      <w:pPr>
        <w:spacing w:after="12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Podejmowane</w:t>
      </w:r>
      <w:r w:rsidR="00DD4ADF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 </w:t>
      </w:r>
      <w:r w:rsidR="002B0F4C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działania </w:t>
      </w:r>
      <w:r w:rsidR="00DD4ADF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będą wpisywały się w kontekst wypełnienia </w:t>
      </w:r>
      <w:r w:rsidR="002B0F4C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kryteriów przyzna</w:t>
      </w:r>
      <w:r w:rsidR="000918AB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nia </w:t>
      </w:r>
      <w:r w:rsidR="00DD4ADF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naszej jednostce </w:t>
      </w:r>
      <w:r w:rsidR="000918AB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 xml:space="preserve">tytułu </w:t>
      </w:r>
      <w:r w:rsidR="002B0F4C" w:rsidRPr="0098660B">
        <w:rPr>
          <w:rFonts w:ascii="Calibri" w:eastAsia="Times New Roman" w:hAnsi="Calibri" w:cs="Calibri"/>
          <w:i/>
          <w:color w:val="000000"/>
          <w:sz w:val="24"/>
          <w:szCs w:val="24"/>
          <w:lang w:eastAsia="pl-PL"/>
        </w:rPr>
        <w:t>Szkoła Przy</w:t>
      </w:r>
      <w:r w:rsidR="000918AB" w:rsidRPr="0098660B">
        <w:rPr>
          <w:rFonts w:ascii="Calibri" w:eastAsia="Times New Roman" w:hAnsi="Calibri" w:cs="Calibri"/>
          <w:i/>
          <w:color w:val="000000"/>
          <w:sz w:val="24"/>
          <w:szCs w:val="24"/>
          <w:lang w:eastAsia="pl-PL"/>
        </w:rPr>
        <w:t>jazna dla Sprawiedliwego Handlu</w:t>
      </w:r>
      <w:r w:rsidR="002B0F4C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, ustalonyc</w:t>
      </w:r>
      <w:r w:rsidR="000918AB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h przez organizatorów kampanii</w:t>
      </w:r>
      <w:r w:rsidR="005F29EF" w:rsidRPr="0098660B">
        <w:rPr>
          <w:rFonts w:ascii="Calibri" w:eastAsia="Times New Roman" w:hAnsi="Calibri" w:cs="Calibri"/>
          <w:color w:val="000000"/>
          <w:sz w:val="24"/>
          <w:szCs w:val="24"/>
          <w:lang w:eastAsia="pl-PL"/>
        </w:rPr>
        <w:t>.</w:t>
      </w:r>
    </w:p>
    <w:p w14:paraId="4263779C" w14:textId="77777777" w:rsidR="000918AB" w:rsidRPr="0098660B" w:rsidRDefault="000918AB">
      <w:pPr>
        <w:spacing w:after="120" w:line="240" w:lineRule="auto"/>
        <w:rPr>
          <w:rFonts w:ascii="Calibri" w:hAnsi="Calibri" w:cs="Calibri"/>
          <w:sz w:val="24"/>
          <w:szCs w:val="24"/>
        </w:rPr>
      </w:pPr>
    </w:p>
    <w:p w14:paraId="0F906CBC" w14:textId="3072E261" w:rsidR="00A64C11" w:rsidRPr="0098660B" w:rsidRDefault="002B0F4C">
      <w:pPr>
        <w:spacing w:after="120" w:line="240" w:lineRule="auto"/>
        <w:rPr>
          <w:rFonts w:ascii="Calibri" w:hAnsi="Calibri" w:cs="Calibri"/>
          <w:b/>
          <w:sz w:val="24"/>
          <w:szCs w:val="24"/>
        </w:rPr>
      </w:pPr>
      <w:r w:rsidRPr="0098660B">
        <w:rPr>
          <w:rFonts w:ascii="Calibri" w:hAnsi="Calibri" w:cs="Calibri"/>
          <w:b/>
          <w:sz w:val="24"/>
          <w:szCs w:val="24"/>
        </w:rPr>
        <w:t>Podpisy:</w:t>
      </w:r>
    </w:p>
    <w:p w14:paraId="611AA40F" w14:textId="77777777" w:rsidR="00703F9B" w:rsidRDefault="00703F9B" w:rsidP="00703F9B">
      <w:pPr>
        <w:tabs>
          <w:tab w:val="left" w:pos="4536"/>
        </w:tabs>
        <w:spacing w:after="120" w:line="240" w:lineRule="auto"/>
        <w:rPr>
          <w:rFonts w:ascii="Calibri" w:hAnsi="Calibri" w:cs="Calibri"/>
          <w:color w:val="A6A6A6" w:themeColor="background1" w:themeShade="A6"/>
        </w:rPr>
      </w:pPr>
    </w:p>
    <w:p w14:paraId="0AC7A608" w14:textId="77777777" w:rsidR="00703F9B" w:rsidRDefault="00703F9B" w:rsidP="00703F9B">
      <w:pPr>
        <w:tabs>
          <w:tab w:val="left" w:pos="4536"/>
        </w:tabs>
        <w:spacing w:after="120" w:line="240" w:lineRule="auto"/>
        <w:rPr>
          <w:rFonts w:ascii="Calibri" w:hAnsi="Calibri" w:cs="Calibri"/>
          <w:color w:val="A6A6A6" w:themeColor="background1" w:themeShade="A6"/>
        </w:rPr>
      </w:pPr>
    </w:p>
    <w:p w14:paraId="43621201" w14:textId="445B47AB" w:rsidR="00DD4ADF" w:rsidRDefault="000918AB" w:rsidP="00703F9B">
      <w:pPr>
        <w:tabs>
          <w:tab w:val="left" w:pos="4536"/>
        </w:tabs>
        <w:spacing w:after="120" w:line="240" w:lineRule="auto"/>
        <w:rPr>
          <w:rFonts w:ascii="Calibri" w:hAnsi="Calibri" w:cs="Calibri"/>
          <w:color w:val="A6A6A6" w:themeColor="background1" w:themeShade="A6"/>
        </w:rPr>
      </w:pPr>
      <w:r w:rsidRPr="0068702F">
        <w:rPr>
          <w:rFonts w:ascii="Calibri" w:hAnsi="Calibri" w:cs="Calibri"/>
          <w:color w:val="A6A6A6" w:themeColor="background1" w:themeShade="A6"/>
        </w:rPr>
        <w:t>D</w:t>
      </w:r>
      <w:r w:rsidR="002B0F4C" w:rsidRPr="0068702F">
        <w:rPr>
          <w:rFonts w:ascii="Calibri" w:hAnsi="Calibri" w:cs="Calibri"/>
          <w:color w:val="A6A6A6" w:themeColor="background1" w:themeShade="A6"/>
        </w:rPr>
        <w:t>yrek</w:t>
      </w:r>
      <w:r w:rsidR="00703F9B">
        <w:rPr>
          <w:rFonts w:ascii="Calibri" w:hAnsi="Calibri" w:cs="Calibri"/>
          <w:color w:val="A6A6A6" w:themeColor="background1" w:themeShade="A6"/>
        </w:rPr>
        <w:t xml:space="preserve">tor </w:t>
      </w:r>
      <w:r w:rsidR="002B0F4C" w:rsidRPr="0068702F">
        <w:rPr>
          <w:rFonts w:ascii="Calibri" w:hAnsi="Calibri" w:cs="Calibri"/>
          <w:color w:val="A6A6A6" w:themeColor="background1" w:themeShade="A6"/>
        </w:rPr>
        <w:t>szkoły</w:t>
      </w:r>
      <w:r w:rsidR="00703F9B">
        <w:rPr>
          <w:rFonts w:ascii="Calibri" w:hAnsi="Calibri" w:cs="Calibri"/>
          <w:color w:val="A6A6A6" w:themeColor="background1" w:themeShade="A6"/>
        </w:rPr>
        <w:t xml:space="preserve"> </w:t>
      </w:r>
      <w:r w:rsidR="00703F9B">
        <w:rPr>
          <w:rFonts w:ascii="Calibri" w:hAnsi="Calibri" w:cs="Calibri"/>
          <w:color w:val="A6A6A6" w:themeColor="background1" w:themeShade="A6"/>
        </w:rPr>
        <w:tab/>
        <w:t>Osoba odpowiedzialna za kampanię</w:t>
      </w:r>
    </w:p>
    <w:p w14:paraId="19E514BA" w14:textId="5614C7E3" w:rsidR="00703F9B" w:rsidRDefault="00703F9B" w:rsidP="00C66355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764533A4" w14:textId="77777777" w:rsidR="00703F9B" w:rsidRDefault="00703F9B" w:rsidP="00C66355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13B1B1C9" w14:textId="77777777" w:rsidR="00553AB2" w:rsidRDefault="00553AB2" w:rsidP="00553A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0D04DA8A" w14:textId="7B64859B" w:rsidR="00553AB2" w:rsidRDefault="00553AB2" w:rsidP="00553A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5A66745B" w14:textId="278ABA60" w:rsidR="008E4190" w:rsidRDefault="008E4190" w:rsidP="00553A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101CBD42" w14:textId="2B0652AA" w:rsidR="008E4190" w:rsidRDefault="008E4190" w:rsidP="00553A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6D0D4E24" w14:textId="77777777" w:rsidR="008E4190" w:rsidRDefault="008E4190" w:rsidP="00553A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616B16D0" w14:textId="77777777" w:rsidR="00553AB2" w:rsidRDefault="00553AB2" w:rsidP="00553AB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4850D263" w14:textId="7D6162A8" w:rsidR="00553AB2" w:rsidRPr="00553AB2" w:rsidRDefault="00553AB2" w:rsidP="008E41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C66355">
        <w:rPr>
          <w:rFonts w:cstheme="minorHAnsi"/>
          <w:b/>
          <w:sz w:val="20"/>
          <w:szCs w:val="20"/>
        </w:rPr>
        <w:t xml:space="preserve">Kampania </w:t>
      </w:r>
      <w:r w:rsidRPr="00C66355">
        <w:rPr>
          <w:rFonts w:cstheme="minorHAnsi"/>
          <w:b/>
          <w:i/>
          <w:iCs/>
          <w:sz w:val="20"/>
          <w:szCs w:val="20"/>
        </w:rPr>
        <w:t>Społeczności Przyjazne dla Sprawiedliwego Handlu</w:t>
      </w:r>
      <w:r w:rsidRPr="00C66355">
        <w:rPr>
          <w:rFonts w:cstheme="minorHAnsi"/>
          <w:i/>
          <w:iCs/>
          <w:sz w:val="20"/>
          <w:szCs w:val="20"/>
        </w:rPr>
        <w:t xml:space="preserve"> </w:t>
      </w:r>
      <w:r w:rsidRPr="00C66355">
        <w:rPr>
          <w:rFonts w:cstheme="minorHAnsi"/>
          <w:sz w:val="20"/>
          <w:szCs w:val="20"/>
        </w:rPr>
        <w:t>(spolecznosci.fairtrade.org.pl) jest wspierana i</w:t>
      </w:r>
      <w:r>
        <w:rPr>
          <w:rFonts w:cstheme="minorHAnsi"/>
          <w:sz w:val="20"/>
          <w:szCs w:val="20"/>
        </w:rPr>
        <w:t> </w:t>
      </w:r>
      <w:r w:rsidRPr="00C66355">
        <w:rPr>
          <w:rFonts w:cstheme="minorHAnsi"/>
          <w:sz w:val="20"/>
          <w:szCs w:val="20"/>
        </w:rPr>
        <w:t>organizowana w Polsce wspólnie przez</w:t>
      </w:r>
      <w:r>
        <w:rPr>
          <w:rFonts w:cstheme="minorHAnsi"/>
          <w:sz w:val="20"/>
          <w:szCs w:val="20"/>
        </w:rPr>
        <w:t>:</w:t>
      </w:r>
      <w:r w:rsidRPr="00C66355">
        <w:rPr>
          <w:rFonts w:cstheme="minorHAnsi"/>
          <w:sz w:val="20"/>
          <w:szCs w:val="20"/>
        </w:rPr>
        <w:t xml:space="preserve"> Fundację „Koalicja Sprawiedliwego Handlu” Fairtrade Polska, Fundację Kupuj Odpowiedzialnie i Polskie Stowarzyszenie Sprawiedliwego Handlu. Kampania jest częścią międzynarodowego ruchu Fair Trade Towns, którego celem jest mobilizacja obywateli do działań na rzecz: promowania </w:t>
      </w:r>
      <w:r>
        <w:rPr>
          <w:rFonts w:cstheme="minorHAnsi"/>
          <w:sz w:val="20"/>
          <w:szCs w:val="20"/>
        </w:rPr>
        <w:t xml:space="preserve">idei </w:t>
      </w:r>
      <w:r w:rsidRPr="00C66355">
        <w:rPr>
          <w:rFonts w:cstheme="minorHAnsi"/>
          <w:sz w:val="20"/>
          <w:szCs w:val="20"/>
        </w:rPr>
        <w:t>Sprawiedliwego Handlu, kształtowania odpowiedzialnych zachowań konsumenckich i etycznych postaw w biznesie oraz zrównoważonych zamówień publicznych, przyczyniających się do realizacji Celów Zrównoważonego Rozwoju.</w:t>
      </w:r>
      <w:r>
        <w:rPr>
          <w:rFonts w:cstheme="minorHAnsi"/>
          <w:sz w:val="20"/>
          <w:szCs w:val="20"/>
        </w:rPr>
        <w:t xml:space="preserve"> </w:t>
      </w:r>
      <w:r w:rsidRPr="005F29EF">
        <w:rPr>
          <w:rFonts w:cstheme="minorHAnsi"/>
          <w:b/>
          <w:i/>
          <w:sz w:val="20"/>
          <w:szCs w:val="20"/>
        </w:rPr>
        <w:t>Szkoła Przyjazna dla Sprawiedliwego Handlu</w:t>
      </w:r>
      <w:r>
        <w:rPr>
          <w:rFonts w:cstheme="minorHAnsi"/>
          <w:sz w:val="20"/>
          <w:szCs w:val="20"/>
        </w:rPr>
        <w:t xml:space="preserve"> jest częścią tej kampanii.</w:t>
      </w:r>
      <w:r>
        <w:rPr>
          <w:rFonts w:cstheme="minorHAnsi"/>
          <w:sz w:val="20"/>
          <w:szCs w:val="20"/>
        </w:rPr>
        <w:tab/>
      </w:r>
    </w:p>
    <w:sectPr w:rsidR="00553AB2" w:rsidRPr="00553AB2" w:rsidSect="00553AB2">
      <w:headerReference w:type="default" r:id="rId7"/>
      <w:footerReference w:type="default" r:id="rId8"/>
      <w:pgSz w:w="11906" w:h="16838"/>
      <w:pgMar w:top="1418" w:right="1133" w:bottom="851" w:left="1276" w:header="708" w:footer="17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122D3" w14:textId="77777777" w:rsidR="00714746" w:rsidRDefault="00714746" w:rsidP="00DD4ADF">
      <w:pPr>
        <w:spacing w:after="0" w:line="240" w:lineRule="auto"/>
      </w:pPr>
      <w:r>
        <w:separator/>
      </w:r>
    </w:p>
  </w:endnote>
  <w:endnote w:type="continuationSeparator" w:id="0">
    <w:p w14:paraId="00B88B5C" w14:textId="77777777" w:rsidR="00714746" w:rsidRDefault="00714746" w:rsidP="00DD4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CBC14" w14:textId="30B87516" w:rsidR="005F29EF" w:rsidRPr="005F29EF" w:rsidRDefault="00553AB2" w:rsidP="00553AB2">
    <w:pPr>
      <w:pStyle w:val="Stopka"/>
      <w:jc w:val="center"/>
      <w:rPr>
        <w:sz w:val="16"/>
        <w:szCs w:val="16"/>
      </w:rPr>
    </w:pPr>
    <w:r w:rsidRPr="0068702F">
      <w:rPr>
        <w:rFonts w:ascii="Calibri" w:eastAsia="Times New Roman" w:hAnsi="Calibri" w:cs="Calibri"/>
        <w:noProof/>
        <w:lang w:eastAsia="pl-PL"/>
      </w:rPr>
      <w:drawing>
        <wp:anchor distT="0" distB="0" distL="114300" distR="114300" simplePos="0" relativeHeight="251659264" behindDoc="0" locked="0" layoutInCell="1" allowOverlap="1" wp14:anchorId="2F708B8F" wp14:editId="45AA22D0">
          <wp:simplePos x="0" y="0"/>
          <wp:positionH relativeFrom="page">
            <wp:posOffset>3334385</wp:posOffset>
          </wp:positionH>
          <wp:positionV relativeFrom="paragraph">
            <wp:posOffset>275590</wp:posOffset>
          </wp:positionV>
          <wp:extent cx="1181100" cy="730250"/>
          <wp:effectExtent l="0" t="0" r="0" b="0"/>
          <wp:wrapSquare wrapText="bothSides"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SzPdSH-LP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29EF" w:rsidRPr="005F29EF">
      <w:rPr>
        <w:i/>
        <w:sz w:val="16"/>
        <w:szCs w:val="16"/>
      </w:rPr>
      <w:t>Kampania Szkoła Przyjazna dla Sprawiedliwego Handlu</w:t>
    </w:r>
    <w:r w:rsidR="005F29EF" w:rsidRPr="005F29EF">
      <w:rPr>
        <w:sz w:val="16"/>
        <w:szCs w:val="16"/>
      </w:rPr>
      <w:t xml:space="preserve"> - deklaracja szkoły</w:t>
    </w:r>
    <w:r w:rsidR="005F29EF">
      <w:rPr>
        <w:sz w:val="16"/>
        <w:szCs w:val="16"/>
      </w:rPr>
      <w:t xml:space="preserve">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CA02B" w14:textId="77777777" w:rsidR="00714746" w:rsidRDefault="00714746" w:rsidP="00DD4ADF">
      <w:pPr>
        <w:spacing w:after="0" w:line="240" w:lineRule="auto"/>
      </w:pPr>
      <w:r>
        <w:separator/>
      </w:r>
    </w:p>
  </w:footnote>
  <w:footnote w:type="continuationSeparator" w:id="0">
    <w:p w14:paraId="24D65F7C" w14:textId="77777777" w:rsidR="00714746" w:rsidRDefault="00714746" w:rsidP="00DD4A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B6D7C" w14:textId="7E22EE6C" w:rsidR="00DD4ADF" w:rsidRDefault="00DD4ADF" w:rsidP="00553AB2">
    <w:pPr>
      <w:pStyle w:val="Nagwek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LQ0NgcyzUxNLJV0lIJTi4sz8/NACoxrAVzAjn4sAAAA"/>
  </w:docVars>
  <w:rsids>
    <w:rsidRoot w:val="00A64C11"/>
    <w:rsid w:val="000918AB"/>
    <w:rsid w:val="00151E45"/>
    <w:rsid w:val="001A5F92"/>
    <w:rsid w:val="001F24B0"/>
    <w:rsid w:val="00211998"/>
    <w:rsid w:val="002712AD"/>
    <w:rsid w:val="002B0F4C"/>
    <w:rsid w:val="002B20B6"/>
    <w:rsid w:val="00334AB5"/>
    <w:rsid w:val="00396D6D"/>
    <w:rsid w:val="003D21EC"/>
    <w:rsid w:val="004F3BC7"/>
    <w:rsid w:val="00553AB2"/>
    <w:rsid w:val="005F29EF"/>
    <w:rsid w:val="00674224"/>
    <w:rsid w:val="0068702F"/>
    <w:rsid w:val="00703F9B"/>
    <w:rsid w:val="00714746"/>
    <w:rsid w:val="00764148"/>
    <w:rsid w:val="008E4190"/>
    <w:rsid w:val="008F50CD"/>
    <w:rsid w:val="00900CD3"/>
    <w:rsid w:val="00936CE3"/>
    <w:rsid w:val="0098660B"/>
    <w:rsid w:val="009959C6"/>
    <w:rsid w:val="00997198"/>
    <w:rsid w:val="00A64C11"/>
    <w:rsid w:val="00BA675C"/>
    <w:rsid w:val="00C53811"/>
    <w:rsid w:val="00C66355"/>
    <w:rsid w:val="00C7739F"/>
    <w:rsid w:val="00CA6B84"/>
    <w:rsid w:val="00CE2916"/>
    <w:rsid w:val="00DD4ADF"/>
    <w:rsid w:val="00EB17A4"/>
    <w:rsid w:val="00FB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06CB5"/>
  <w15:docId w15:val="{9D33E069-CC23-4EA6-999A-440AF5674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918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0918A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rmalny1">
    <w:name w:val="Normalny1"/>
    <w:rsid w:val="0068702F"/>
    <w:pPr>
      <w:spacing w:after="0"/>
    </w:pPr>
    <w:rPr>
      <w:rFonts w:ascii="Arial" w:eastAsia="Arial" w:hAnsi="Arial" w:cs="Arial"/>
      <w:color w:val="00000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DD4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D4ADF"/>
  </w:style>
  <w:style w:type="paragraph" w:styleId="Stopka">
    <w:name w:val="footer"/>
    <w:basedOn w:val="Normalny"/>
    <w:link w:val="StopkaZnak"/>
    <w:uiPriority w:val="99"/>
    <w:unhideWhenUsed/>
    <w:rsid w:val="00DD4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D4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17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1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5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5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9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6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6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8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9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9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1894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0675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7203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5677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7918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6075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27614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7901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5331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2249">
          <w:marLeft w:val="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CFD8E-AC80-487A-AC66-E54CC28F8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deusz Makulski - Koordynator Kampanii</dc:creator>
  <cp:lastModifiedBy>Tadeusz Makulski</cp:lastModifiedBy>
  <cp:revision>2</cp:revision>
  <dcterms:created xsi:type="dcterms:W3CDTF">2019-01-24T16:26:00Z</dcterms:created>
  <dcterms:modified xsi:type="dcterms:W3CDTF">2019-01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97077322</vt:i4>
  </property>
  <property fmtid="{D5CDD505-2E9C-101B-9397-08002B2CF9AE}" pid="4" name="_EmailSubject">
    <vt:lpwstr>Deklaracja dla szkół 2018</vt:lpwstr>
  </property>
  <property fmtid="{D5CDD505-2E9C-101B-9397-08002B2CF9AE}" pid="5" name="_AuthorEmail">
    <vt:lpwstr>zbigniew.szalbot@fairtrade.org.pl</vt:lpwstr>
  </property>
  <property fmtid="{D5CDD505-2E9C-101B-9397-08002B2CF9AE}" pid="6" name="_AuthorEmailDisplayName">
    <vt:lpwstr>Zbigniew Szalbot</vt:lpwstr>
  </property>
  <property fmtid="{D5CDD505-2E9C-101B-9397-08002B2CF9AE}" pid="7" name="_ReviewingToolsShownOnce">
    <vt:lpwstr/>
  </property>
</Properties>
</file>